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br/>
      </w:r>
      <w:r>
        <w:t xml:space="preserve">Street Address</w:t>
      </w:r>
      <w:r>
        <w:br/>
      </w:r>
      <w:r>
        <w:t xml:space="preserve">City, Postal Code</w:t>
      </w:r>
      <w:r>
        <w:br/>
      </w:r>
      <w:r>
        <w:t xml:space="preserve">Email Address | Phone Number</w:t>
      </w:r>
    </w:p>
    <w:bookmarkEnd w:id="20"/>
    <w:p>
      <w:pPr>
        <w:pStyle w:val="BodyText"/>
      </w:pPr>
      <w:r>
        <w:t xml:space="preserve">Date: [Insert Date]</w:t>
      </w:r>
    </w:p>
    <w:p>
      <w:pPr>
        <w:pStyle w:val="BodyText"/>
      </w:pPr>
      <w:r>
        <w:t xml:space="preserve">[Recipient's Name]</w:t>
      </w:r>
      <w:r>
        <w:br/>
      </w:r>
      <w:r>
        <w:t xml:space="preserve">[Company Name]</w:t>
      </w:r>
      <w:r>
        <w:br/>
      </w:r>
      <w:r>
        <w:t xml:space="preserve">[Company Address]</w:t>
      </w:r>
      <w:r>
        <w:br/>
      </w:r>
      <w:r>
        <w:t xml:space="preserve">Madrid, Spain</w:t>
      </w:r>
    </w:p>
    <w:bookmarkStart w:id="21" w:name="dear-recipients-name"/>
    <w:p>
      <w:pPr>
        <w:pStyle w:val="Heading2"/>
      </w:pPr>
      <w:r>
        <w:t xml:space="preserve">Dear [Recipient's Name],</w:t>
      </w:r>
    </w:p>
    <w:p>
      <w:pPr>
        <w:pStyle w:val="FirstParagraph"/>
      </w:pPr>
      <w:r>
        <w:t xml:space="preserve">I am writing to express my interest in the Environmental Engineer position at [Company Name] in Spain Madrid. As a dedicated professional with a strong background in environmental science and sustainable development, I am eager to contribute my expertise to support your organization’s mission of addressing environmental challenges in one of Europe’s most dynamic cities. This opportunity aligns perfectly with my career goals, and I am excited about the prospect of working within Spain Madrid’s unique ecological and urban landscape.</w:t>
      </w:r>
    </w:p>
    <w:bookmarkEnd w:id="21"/>
    <w:p>
      <w:pPr>
        <w:pStyle w:val="BodyText"/>
      </w:pPr>
      <w:r>
        <w:t xml:space="preserve">With [X years] of experience in environmental engineering, I have developed a deep understanding of the technical, regulatory, and community-oriented aspects of this field. My work has focused on projects such as [specific project examples], where I applied my skills in water resource management, air quality monitoring, and sustainable urban planning. These experiences have equipped me to tackle complex environmental issues while ensuring compliance with Spain’s stringent environmental standards and the EU’s broader sustainability frameworks.</w:t>
      </w:r>
    </w:p>
    <w:bookmarkStart w:id="22" w:name="why-spain-madrid"/>
    <w:p>
      <w:pPr>
        <w:pStyle w:val="Heading3"/>
      </w:pPr>
      <w:r>
        <w:t xml:space="preserve">Why Spain Madrid?</w:t>
      </w:r>
    </w:p>
    <w:p>
      <w:pPr>
        <w:pStyle w:val="FirstParagraph"/>
      </w:pPr>
      <w:r>
        <w:t xml:space="preserve">Spain Madrid, as a bustling metropolitan area, faces unique environmental challenges such as urban pollution, water scarcity, and the need for green infrastructure. I have closely followed initiatives like [mention specific local projects or policies in Madrid], which reflect the city’s commitment to innovation and sustainability. For instance, Madrid’s "Plan de Acción para la Calidad del Aire" (Air Quality Action Plan) demonstrates a proactive approach to reducing emissions, a cause I am passionate about addressing through engineering solutions. My background in [specific area, e.g., renewable energy systems or waste management] positions me to contribute meaningfully to such efforts.</w:t>
      </w:r>
    </w:p>
    <w:bookmarkEnd w:id="22"/>
    <w:bookmarkStart w:id="23" w:name="professional-qualifications"/>
    <w:p>
      <w:pPr>
        <w:pStyle w:val="Heading3"/>
      </w:pPr>
      <w:r>
        <w:t xml:space="preserve">Professional Qualifications</w:t>
      </w:r>
    </w:p>
    <w:p>
      <w:pPr>
        <w:pStyle w:val="FirstParagraph"/>
      </w:pPr>
      <w:r>
        <w:t xml:space="preserve">As an Environmental Engineer, I have consistently prioritized the integration of technology and environmental stewardship. My academic foundation includes a [degree, e.g., Master’s in Environmental Engineering] from [University Name], where I specialized in [relevant coursework or research]. This was complemented by hands-on experience during internships at [Company/Organization Names], where I collaborated on projects such as designing wastewater treatment systems and conducting environmental impact assessments. These roles honed my ability to balance technical precision with practical solutions for real-world problems.</w:t>
      </w:r>
    </w:p>
    <w:bookmarkEnd w:id="23"/>
    <w:p>
      <w:pPr>
        <w:pStyle w:val="BodyText"/>
      </w:pPr>
      <w:r>
        <w:t xml:space="preserve">One of my most significant achievements was [describe a project or accomplishment, e.g., "leading the development of a solar-powered water purification system that reduced energy costs by 30% in a rural community"]. This project not only showcased my engineering skills but also reinforced my commitment to sustainability. In Spain Madrid, I aim to leverage similar innovations to address local challenges, such as optimizing green spaces or improving public transportation’s environmental impact.</w:t>
      </w:r>
    </w:p>
    <w:bookmarkStart w:id="24" w:name="understanding-of-local-context"/>
    <w:p>
      <w:pPr>
        <w:pStyle w:val="Heading3"/>
      </w:pPr>
      <w:r>
        <w:t xml:space="preserve">Understanding of Local Context</w:t>
      </w:r>
    </w:p>
    <w:p>
      <w:pPr>
        <w:pStyle w:val="FirstParagraph"/>
      </w:pPr>
      <w:r>
        <w:t xml:space="preserve">I recognize that working as an Environmental Engineer in Spain Madrid requires a nuanced understanding of the region’s regulatory environment and cultural priorities. For example, the Spanish Ministry of Ecological Transition (Ministerio para la Transición Ecológica) enforces strict compliance with EU directives on emissions and waste management. My familiarity with these frameworks, coupled with my ability to collaborate with diverse stakeholders—ranging from local governments to community organizations—ensures that I can navigate the unique demands of this role effectively.</w:t>
      </w:r>
    </w:p>
    <w:bookmarkEnd w:id="24"/>
    <w:bookmarkStart w:id="25" w:name="why-company-name"/>
    <w:p>
      <w:pPr>
        <w:pStyle w:val="Heading3"/>
      </w:pPr>
      <w:r>
        <w:t xml:space="preserve">Why [Company Name]?</w:t>
      </w:r>
    </w:p>
    <w:p>
      <w:pPr>
        <w:pStyle w:val="FirstParagraph"/>
      </w:pPr>
      <w:r>
        <w:t xml:space="preserve">[Company Name]’s reputation for [mention something specific about the company, e.g., "innovative environmental solutions" or "commitment to green technologies"] resonates deeply with my professional values. I am particularly inspired by your work on [specific project or initiative], which aligns with my goal of creating measurable environmental impact. I am confident that my technical expertise, combined with a passion for sustainability, will enable me to contribute to your team’s success in Spain Madrid.</w:t>
      </w:r>
    </w:p>
    <w:bookmarkEnd w:id="25"/>
    <w:p>
      <w:pPr>
        <w:pStyle w:val="BodyText"/>
      </w:pPr>
      <w:r>
        <w:t xml:space="preserve">Thank you for considering my application. I would welcome the opportunity to discuss how my skills and experiences align with the needs of your organization. I am available at [your phone number] or [your email address] and am happy to accommodate an interview at your convenience. I look forward to the possibility of contributing to Spain Madrid’s environmental progress as an Environmental Engineer with [Company Name].</w:t>
      </w:r>
    </w:p>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0T11:47:41Z</dcterms:created>
  <dcterms:modified xsi:type="dcterms:W3CDTF">2026-07-20T11:47:41Z</dcterms:modified>
</cp:coreProperties>
</file>

<file path=docProps/custom.xml><?xml version="1.0" encoding="utf-8"?>
<Properties xmlns="http://schemas.openxmlformats.org/officeDocument/2006/custom-properties" xmlns:vt="http://schemas.openxmlformats.org/officeDocument/2006/docPropsVTypes"/>
</file>